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1C32C4" w14:textId="402ECD01" w:rsidR="000E30DC" w:rsidRPr="00900246" w:rsidDel="00A57206" w:rsidRDefault="009A3608" w:rsidP="00675442">
      <w:pPr>
        <w:rPr>
          <w:del w:id="0" w:author="상훈 박" w:date="2019-09-30T22:25:00Z"/>
          <w:rFonts w:ascii="Garamond" w:hAnsi="Garamond"/>
        </w:rPr>
      </w:pPr>
      <w:del w:id="1" w:author="상훈 박" w:date="2019-09-30T22:25:00Z">
        <w:r w:rsidRPr="00900246" w:rsidDel="00A57206">
          <w:rPr>
            <w:rFonts w:ascii="Garamond" w:hAnsi="Garamond"/>
          </w:rPr>
          <w:delText>Title: Why do authoritarian regimes provide welfare?</w:delText>
        </w:r>
      </w:del>
    </w:p>
    <w:p w14:paraId="2BD4563B" w14:textId="630AC6C7" w:rsidR="00675442" w:rsidDel="00202830" w:rsidRDefault="00675442" w:rsidP="00202830">
      <w:pPr>
        <w:widowControl/>
        <w:wordWrap/>
        <w:adjustRightInd w:val="0"/>
        <w:spacing w:after="0" w:line="240" w:lineRule="auto"/>
        <w:jc w:val="left"/>
        <w:rPr>
          <w:del w:id="2" w:author="상훈 박" w:date="2019-09-30T22:26:00Z"/>
          <w:rFonts w:ascii="Garamond" w:hAnsi="Garamond"/>
        </w:rPr>
      </w:pPr>
      <w:bookmarkStart w:id="3" w:name="_GoBack"/>
      <w:r w:rsidRPr="00900246">
        <w:rPr>
          <w:rFonts w:ascii="Garamond" w:hAnsi="Garamond"/>
        </w:rPr>
        <w:t xml:space="preserve">This paper </w:t>
      </w:r>
      <w:del w:id="4" w:author="WILSON, MATTHEW" w:date="2019-10-01T08:58:00Z">
        <w:r w:rsidRPr="00900246" w:rsidDel="001045CD">
          <w:rPr>
            <w:rFonts w:ascii="Garamond" w:hAnsi="Garamond"/>
          </w:rPr>
          <w:delText>attempts to clarify</w:delText>
        </w:r>
      </w:del>
      <w:ins w:id="5" w:author="WILSON, MATTHEW" w:date="2019-10-01T08:58:00Z">
        <w:r w:rsidR="001045CD">
          <w:rPr>
            <w:rFonts w:ascii="Garamond" w:hAnsi="Garamond"/>
          </w:rPr>
          <w:t>evaluates</w:t>
        </w:r>
      </w:ins>
      <w:r w:rsidRPr="00900246">
        <w:rPr>
          <w:rFonts w:ascii="Garamond" w:hAnsi="Garamond"/>
        </w:rPr>
        <w:t xml:space="preserve"> why </w:t>
      </w:r>
      <w:del w:id="6" w:author="WILSON, MATTHEW" w:date="2019-09-27T16:21:00Z">
        <w:r w:rsidRPr="00900246" w:rsidDel="005D5FAC">
          <w:rPr>
            <w:rFonts w:ascii="Garamond" w:hAnsi="Garamond"/>
          </w:rPr>
          <w:delText xml:space="preserve">and how do the </w:delText>
        </w:r>
      </w:del>
      <w:r w:rsidRPr="00900246">
        <w:rPr>
          <w:rFonts w:ascii="Garamond" w:hAnsi="Garamond"/>
        </w:rPr>
        <w:t xml:space="preserve">authoritarian regimes design social policies to promote the welfare of </w:t>
      </w:r>
      <w:del w:id="7" w:author="WILSON, MATTHEW" w:date="2019-09-27T16:30:00Z">
        <w:r w:rsidRPr="00900246" w:rsidDel="000E1546">
          <w:rPr>
            <w:rFonts w:ascii="Garamond" w:hAnsi="Garamond"/>
          </w:rPr>
          <w:delText xml:space="preserve">its </w:delText>
        </w:r>
      </w:del>
      <w:r w:rsidRPr="00900246">
        <w:rPr>
          <w:rFonts w:ascii="Garamond" w:hAnsi="Garamond"/>
        </w:rPr>
        <w:t>citizens</w:t>
      </w:r>
      <w:del w:id="8" w:author="WILSON, MATTHEW" w:date="2019-10-01T09:00:00Z">
        <w:r w:rsidRPr="00900246" w:rsidDel="008E2B44">
          <w:rPr>
            <w:rFonts w:ascii="Garamond" w:hAnsi="Garamond"/>
          </w:rPr>
          <w:delText xml:space="preserve">. </w:delText>
        </w:r>
      </w:del>
      <w:ins w:id="9" w:author="WILSON, MATTHEW" w:date="2019-10-01T09:00:00Z">
        <w:r w:rsidR="008E2B44">
          <w:rPr>
            <w:rFonts w:ascii="Garamond" w:hAnsi="Garamond"/>
          </w:rPr>
          <w:t xml:space="preserve">. </w:t>
        </w:r>
      </w:ins>
      <w:ins w:id="10" w:author="WILSON, MATTHEW" w:date="2019-09-27T16:23:00Z">
        <w:r w:rsidR="005D5FAC" w:rsidRPr="00900246">
          <w:rPr>
            <w:rFonts w:ascii="Garamond" w:hAnsi="Garamond"/>
          </w:rPr>
          <w:t xml:space="preserve">Social </w:t>
        </w:r>
        <w:r w:rsidR="005D5FAC">
          <w:rPr>
            <w:rFonts w:ascii="Garamond" w:hAnsi="Garamond"/>
          </w:rPr>
          <w:t xml:space="preserve">welfare </w:t>
        </w:r>
        <w:r w:rsidR="005D5FAC" w:rsidRPr="00900246">
          <w:rPr>
            <w:rFonts w:ascii="Garamond" w:hAnsi="Garamond"/>
          </w:rPr>
          <w:t xml:space="preserve">policies are coordinated outcomes </w:t>
        </w:r>
        <w:r w:rsidR="005D5FAC">
          <w:rPr>
            <w:rFonts w:ascii="Garamond" w:hAnsi="Garamond"/>
          </w:rPr>
          <w:t>that link together the</w:t>
        </w:r>
        <w:r w:rsidR="005D5FAC" w:rsidRPr="00900246">
          <w:rPr>
            <w:rFonts w:ascii="Garamond" w:hAnsi="Garamond"/>
          </w:rPr>
          <w:t xml:space="preserve"> political and economic </w:t>
        </w:r>
        <w:r w:rsidR="005D5FAC">
          <w:rPr>
            <w:rFonts w:ascii="Garamond" w:hAnsi="Garamond"/>
          </w:rPr>
          <w:t xml:space="preserve">realms. </w:t>
        </w:r>
      </w:ins>
      <w:ins w:id="11" w:author="WILSON, MATTHEW" w:date="2019-09-27T16:24:00Z">
        <w:del w:id="12" w:author="상훈 박" w:date="2019-09-30T22:11:00Z">
          <w:r w:rsidR="005D5FAC" w:rsidDel="00E8714A">
            <w:rPr>
              <w:rFonts w:ascii="Garamond" w:hAnsi="Garamond"/>
            </w:rPr>
            <w:delText xml:space="preserve"> </w:delText>
          </w:r>
        </w:del>
      </w:ins>
      <w:ins w:id="13" w:author="WILSON, MATTHEW" w:date="2019-09-27T16:21:00Z">
        <w:r w:rsidR="005D5FAC">
          <w:rPr>
            <w:rFonts w:ascii="Garamond" w:hAnsi="Garamond"/>
          </w:rPr>
          <w:t xml:space="preserve">Despite a rich literature on </w:t>
        </w:r>
      </w:ins>
      <w:ins w:id="14" w:author="WILSON, MATTHEW" w:date="2019-09-27T16:24:00Z">
        <w:r w:rsidR="005D5FAC">
          <w:rPr>
            <w:rFonts w:ascii="Garamond" w:hAnsi="Garamond"/>
          </w:rPr>
          <w:t xml:space="preserve">this topic </w:t>
        </w:r>
      </w:ins>
      <w:ins w:id="15" w:author="WILSON, MATTHEW" w:date="2019-09-27T16:22:00Z">
        <w:r w:rsidR="005D5FAC">
          <w:rPr>
            <w:rFonts w:ascii="Garamond" w:hAnsi="Garamond"/>
          </w:rPr>
          <w:t xml:space="preserve">in industrialized democracies, </w:t>
        </w:r>
      </w:ins>
      <w:del w:id="16" w:author="WILSON, MATTHEW" w:date="2019-09-27T16:22:00Z">
        <w:r w:rsidRPr="00900246" w:rsidDel="005D5FAC">
          <w:rPr>
            <w:rFonts w:ascii="Garamond" w:hAnsi="Garamond"/>
          </w:rPr>
          <w:delText xml:space="preserve">Although few of the </w:delText>
        </w:r>
      </w:del>
      <w:ins w:id="17" w:author="WILSON, MATTHEW" w:date="2019-09-27T16:22:00Z">
        <w:r w:rsidR="005D5FAC">
          <w:rPr>
            <w:rFonts w:ascii="Garamond" w:hAnsi="Garamond"/>
          </w:rPr>
          <w:t xml:space="preserve">little </w:t>
        </w:r>
      </w:ins>
      <w:r w:rsidRPr="00900246">
        <w:rPr>
          <w:rFonts w:ascii="Garamond" w:hAnsi="Garamond"/>
        </w:rPr>
        <w:t>research</w:t>
      </w:r>
      <w:ins w:id="18" w:author="WILSON, MATTHEW" w:date="2019-09-27T16:22:00Z">
        <w:r w:rsidR="005D5FAC">
          <w:rPr>
            <w:rFonts w:ascii="Garamond" w:hAnsi="Garamond"/>
          </w:rPr>
          <w:t xml:space="preserve"> has</w:t>
        </w:r>
      </w:ins>
      <w:r w:rsidRPr="00900246">
        <w:rPr>
          <w:rFonts w:ascii="Garamond" w:hAnsi="Garamond"/>
        </w:rPr>
        <w:t xml:space="preserve"> </w:t>
      </w:r>
      <w:del w:id="19" w:author="WILSON, MATTHEW" w:date="2019-09-27T16:22:00Z">
        <w:r w:rsidRPr="00900246" w:rsidDel="005D5FAC">
          <w:rPr>
            <w:rFonts w:ascii="Garamond" w:hAnsi="Garamond"/>
          </w:rPr>
          <w:delText xml:space="preserve">investigates </w:delText>
        </w:r>
      </w:del>
      <w:ins w:id="20" w:author="WILSON, MATTHEW" w:date="2019-09-27T16:22:00Z">
        <w:r w:rsidR="005D5FAC" w:rsidRPr="00900246">
          <w:rPr>
            <w:rFonts w:ascii="Garamond" w:hAnsi="Garamond"/>
          </w:rPr>
          <w:t>investigate</w:t>
        </w:r>
        <w:r w:rsidR="005D5FAC">
          <w:rPr>
            <w:rFonts w:ascii="Garamond" w:hAnsi="Garamond"/>
          </w:rPr>
          <w:t>d</w:t>
        </w:r>
        <w:r w:rsidR="005D5FAC" w:rsidRPr="00900246">
          <w:rPr>
            <w:rFonts w:ascii="Garamond" w:hAnsi="Garamond"/>
          </w:rPr>
          <w:t xml:space="preserve"> </w:t>
        </w:r>
      </w:ins>
      <w:r w:rsidRPr="00900246">
        <w:rPr>
          <w:rFonts w:ascii="Garamond" w:hAnsi="Garamond"/>
        </w:rPr>
        <w:t xml:space="preserve">the </w:t>
      </w:r>
      <w:del w:id="21" w:author="WILSON, MATTHEW" w:date="2019-09-27T16:22:00Z">
        <w:r w:rsidRPr="00900246" w:rsidDel="005D5FAC">
          <w:rPr>
            <w:rFonts w:ascii="Garamond" w:hAnsi="Garamond"/>
          </w:rPr>
          <w:delText>possible authoritarian welfare state, the beginning of the welfare from the state traces back to the end of the 19th century</w:delText>
        </w:r>
      </w:del>
      <w:del w:id="22" w:author="WILSON, MATTHEW" w:date="2019-09-27T16:21:00Z">
        <w:r w:rsidRPr="00900246" w:rsidDel="005D5FAC">
          <w:rPr>
            <w:rFonts w:ascii="Garamond" w:hAnsi="Garamond"/>
          </w:rPr>
          <w:delText>.</w:delText>
        </w:r>
      </w:del>
      <w:ins w:id="23" w:author="WILSON, MATTHEW" w:date="2019-09-27T16:22:00Z">
        <w:r w:rsidR="005D5FAC">
          <w:rPr>
            <w:rFonts w:ascii="Garamond" w:hAnsi="Garamond"/>
          </w:rPr>
          <w:t>mechanisms in authoritarian regimes</w:t>
        </w:r>
      </w:ins>
      <w:del w:id="24" w:author="WILSON, MATTHEW" w:date="2019-09-27T16:21:00Z">
        <w:r w:rsidRPr="00900246" w:rsidDel="005D5FAC">
          <w:rPr>
            <w:rFonts w:ascii="Garamond" w:hAnsi="Garamond"/>
          </w:rPr>
          <w:delText xml:space="preserve"> The initial concept of modern welfare originated in Germany in the 1880s</w:delText>
        </w:r>
      </w:del>
      <w:r w:rsidRPr="00900246">
        <w:rPr>
          <w:rFonts w:ascii="Garamond" w:hAnsi="Garamond"/>
        </w:rPr>
        <w:t xml:space="preserve">. </w:t>
      </w:r>
      <w:ins w:id="25" w:author="WILSON, MATTHEW" w:date="2019-09-27T16:24:00Z">
        <w:del w:id="26" w:author="상훈 박" w:date="2019-09-30T22:11:00Z">
          <w:r w:rsidR="005D5FAC" w:rsidDel="00E8714A">
            <w:rPr>
              <w:rFonts w:ascii="Garamond" w:hAnsi="Garamond"/>
            </w:rPr>
            <w:delText xml:space="preserve"> </w:delText>
          </w:r>
        </w:del>
        <w:r w:rsidR="00D26278">
          <w:rPr>
            <w:rFonts w:ascii="Garamond" w:hAnsi="Garamond"/>
          </w:rPr>
          <w:t xml:space="preserve">I argue that the </w:t>
        </w:r>
      </w:ins>
      <w:ins w:id="27" w:author="WILSON, MATTHEW" w:date="2019-09-27T16:30:00Z">
        <w:r w:rsidR="000E1546">
          <w:rPr>
            <w:rFonts w:ascii="Garamond" w:hAnsi="Garamond"/>
          </w:rPr>
          <w:t xml:space="preserve">limited </w:t>
        </w:r>
      </w:ins>
      <w:ins w:id="28" w:author="WILSON, MATTHEW" w:date="2019-09-27T16:24:00Z">
        <w:r w:rsidR="00D26278">
          <w:rPr>
            <w:rFonts w:ascii="Garamond" w:hAnsi="Garamond"/>
          </w:rPr>
          <w:t>focus on welfare prov</w:t>
        </w:r>
      </w:ins>
      <w:ins w:id="29" w:author="WILSON, MATTHEW" w:date="2019-09-27T16:25:00Z">
        <w:r w:rsidR="00D26278">
          <w:rPr>
            <w:rFonts w:ascii="Garamond" w:hAnsi="Garamond"/>
          </w:rPr>
          <w:t xml:space="preserve">ision in democracies stems from several flawed assumptions about the ability of modern autocracies to </w:t>
        </w:r>
      </w:ins>
      <w:ins w:id="30" w:author="WILSON, MATTHEW" w:date="2019-09-27T16:26:00Z">
        <w:r w:rsidR="00D26278">
          <w:rPr>
            <w:rFonts w:ascii="Garamond" w:hAnsi="Garamond"/>
          </w:rPr>
          <w:t xml:space="preserve">create similar programs and the mechanisms </w:t>
        </w:r>
      </w:ins>
      <w:ins w:id="31" w:author="WILSON, MATTHEW" w:date="2019-10-01T08:58:00Z">
        <w:r w:rsidR="009E6A00">
          <w:rPr>
            <w:rFonts w:ascii="Garamond" w:hAnsi="Garamond"/>
          </w:rPr>
          <w:t>behind</w:t>
        </w:r>
      </w:ins>
      <w:ins w:id="32" w:author="WILSON, MATTHEW" w:date="2019-09-27T16:26:00Z">
        <w:r w:rsidR="00D26278">
          <w:rPr>
            <w:rFonts w:ascii="Garamond" w:hAnsi="Garamond"/>
          </w:rPr>
          <w:t xml:space="preserve"> it</w:t>
        </w:r>
      </w:ins>
      <w:ins w:id="33" w:author="WILSON, MATTHEW" w:date="2019-10-01T09:00:00Z">
        <w:r w:rsidR="008E2B44">
          <w:rPr>
            <w:rFonts w:ascii="Garamond" w:hAnsi="Garamond"/>
          </w:rPr>
          <w:t xml:space="preserve">. </w:t>
        </w:r>
      </w:ins>
      <w:ins w:id="34" w:author="WILSON, MATTHEW" w:date="2019-09-27T16:26:00Z">
        <w:r w:rsidR="00D26278">
          <w:rPr>
            <w:rFonts w:ascii="Garamond" w:hAnsi="Garamond"/>
          </w:rPr>
          <w:t>Although autocrats are more autonomous</w:t>
        </w:r>
      </w:ins>
      <w:ins w:id="35" w:author="WILSON, MATTHEW" w:date="2019-10-01T09:01:00Z">
        <w:r w:rsidR="008E2B44">
          <w:rPr>
            <w:rFonts w:ascii="Garamond" w:hAnsi="Garamond"/>
          </w:rPr>
          <w:t xml:space="preserve"> decision makers</w:t>
        </w:r>
      </w:ins>
      <w:ins w:id="36" w:author="WILSON, MATTHEW" w:date="2019-09-27T16:26:00Z">
        <w:r w:rsidR="00D26278">
          <w:rPr>
            <w:rFonts w:ascii="Garamond" w:hAnsi="Garamond"/>
          </w:rPr>
          <w:t xml:space="preserve"> than democratic le</w:t>
        </w:r>
      </w:ins>
      <w:ins w:id="37" w:author="WILSON, MATTHEW" w:date="2019-09-27T16:27:00Z">
        <w:r w:rsidR="00D26278">
          <w:rPr>
            <w:rFonts w:ascii="Garamond" w:hAnsi="Garamond"/>
          </w:rPr>
          <w:t xml:space="preserve">aders, they rarely rule alone. </w:t>
        </w:r>
        <w:del w:id="38" w:author="상훈 박" w:date="2019-09-30T22:12:00Z">
          <w:r w:rsidR="00D26278" w:rsidDel="00E8714A">
            <w:rPr>
              <w:rFonts w:ascii="Garamond" w:hAnsi="Garamond"/>
            </w:rPr>
            <w:delText xml:space="preserve"> </w:delText>
          </w:r>
        </w:del>
      </w:ins>
      <w:ins w:id="39" w:author="WILSON, MATTHEW" w:date="2019-09-27T16:31:00Z">
        <w:r w:rsidR="000E1546">
          <w:rPr>
            <w:rFonts w:ascii="Garamond" w:hAnsi="Garamond"/>
          </w:rPr>
          <w:t>As such, s</w:t>
        </w:r>
      </w:ins>
      <w:ins w:id="40" w:author="WILSON, MATTHEW" w:date="2019-09-27T16:27:00Z">
        <w:r w:rsidR="00D26278" w:rsidRPr="00900246">
          <w:rPr>
            <w:rFonts w:ascii="Garamond" w:hAnsi="Garamond"/>
          </w:rPr>
          <w:t xml:space="preserve">ocial policies in authoritarian regimes are driven by the </w:t>
        </w:r>
        <w:r w:rsidR="00D26278">
          <w:rPr>
            <w:rFonts w:ascii="Garamond" w:hAnsi="Garamond"/>
          </w:rPr>
          <w:t xml:space="preserve">autocrats’ need </w:t>
        </w:r>
        <w:r w:rsidR="00D26278" w:rsidRPr="00900246">
          <w:rPr>
            <w:rFonts w:ascii="Garamond" w:hAnsi="Garamond"/>
          </w:rPr>
          <w:t xml:space="preserve">to </w:t>
        </w:r>
        <w:r w:rsidR="00D26278">
          <w:rPr>
            <w:rFonts w:ascii="Garamond" w:hAnsi="Garamond"/>
          </w:rPr>
          <w:t>create</w:t>
        </w:r>
        <w:r w:rsidR="00D26278" w:rsidRPr="00900246">
          <w:rPr>
            <w:rFonts w:ascii="Garamond" w:hAnsi="Garamond"/>
          </w:rPr>
          <w:t xml:space="preserve"> stable ruling coalitions.</w:t>
        </w:r>
        <w:r w:rsidR="00D26278">
          <w:rPr>
            <w:rFonts w:ascii="Garamond" w:hAnsi="Garamond"/>
          </w:rPr>
          <w:t xml:space="preserve"> </w:t>
        </w:r>
        <w:del w:id="41" w:author="상훈 박" w:date="2019-09-30T22:13:00Z">
          <w:r w:rsidR="00D26278" w:rsidDel="00E8714A">
            <w:rPr>
              <w:rFonts w:ascii="Garamond" w:hAnsi="Garamond"/>
            </w:rPr>
            <w:delText xml:space="preserve"> </w:delText>
          </w:r>
        </w:del>
      </w:ins>
      <w:ins w:id="42" w:author="WILSON, MATTHEW" w:date="2019-09-27T16:31:00Z">
        <w:r w:rsidR="002F3A3A">
          <w:rPr>
            <w:rFonts w:ascii="Garamond" w:hAnsi="Garamond"/>
          </w:rPr>
          <w:t xml:space="preserve">The welfare provided in authoritarian regimes should differ </w:t>
        </w:r>
        <w:r w:rsidR="002F3A3A" w:rsidRPr="00900246">
          <w:rPr>
            <w:rFonts w:ascii="Garamond" w:hAnsi="Garamond"/>
          </w:rPr>
          <w:t xml:space="preserve">depending on </w:t>
        </w:r>
        <w:r w:rsidR="002F3A3A">
          <w:rPr>
            <w:rFonts w:ascii="Garamond" w:hAnsi="Garamond"/>
          </w:rPr>
          <w:t>the</w:t>
        </w:r>
        <w:r w:rsidR="002F3A3A" w:rsidRPr="00900246">
          <w:rPr>
            <w:rFonts w:ascii="Garamond" w:hAnsi="Garamond"/>
          </w:rPr>
          <w:t xml:space="preserve"> groups </w:t>
        </w:r>
        <w:r w:rsidR="002F3A3A">
          <w:rPr>
            <w:rFonts w:ascii="Garamond" w:hAnsi="Garamond"/>
          </w:rPr>
          <w:t xml:space="preserve">on which </w:t>
        </w:r>
        <w:r w:rsidR="002F3A3A" w:rsidRPr="00900246">
          <w:rPr>
            <w:rFonts w:ascii="Garamond" w:hAnsi="Garamond"/>
          </w:rPr>
          <w:t>the autocrat</w:t>
        </w:r>
        <w:r w:rsidR="002F3A3A">
          <w:rPr>
            <w:rFonts w:ascii="Garamond" w:hAnsi="Garamond"/>
          </w:rPr>
          <w:t xml:space="preserve"> depends for support. </w:t>
        </w:r>
        <w:del w:id="43" w:author="상훈 박" w:date="2019-09-30T22:13:00Z">
          <w:r w:rsidR="002F3A3A" w:rsidDel="00E8714A">
            <w:rPr>
              <w:rFonts w:ascii="Garamond" w:hAnsi="Garamond"/>
            </w:rPr>
            <w:delText xml:space="preserve"> </w:delText>
          </w:r>
        </w:del>
        <w:r w:rsidR="000E1546">
          <w:rPr>
            <w:rFonts w:ascii="Garamond" w:hAnsi="Garamond"/>
          </w:rPr>
          <w:t>T</w:t>
        </w:r>
      </w:ins>
      <w:ins w:id="44" w:author="WILSON, MATTHEW" w:date="2019-09-27T16:29:00Z">
        <w:r w:rsidR="000E1546">
          <w:rPr>
            <w:rFonts w:ascii="Garamond" w:hAnsi="Garamond"/>
          </w:rPr>
          <w:t>h</w:t>
        </w:r>
      </w:ins>
      <w:ins w:id="45" w:author="WILSON, MATTHEW" w:date="2019-09-27T16:28:00Z">
        <w:r w:rsidR="000E1546">
          <w:rPr>
            <w:rFonts w:ascii="Garamond" w:hAnsi="Garamond"/>
          </w:rPr>
          <w:t xml:space="preserve">e ability to effectively </w:t>
        </w:r>
        <w:proofErr w:type="spellStart"/>
        <w:r w:rsidR="000E1546">
          <w:rPr>
            <w:rFonts w:ascii="Garamond" w:hAnsi="Garamond"/>
          </w:rPr>
          <w:t>decommodify</w:t>
        </w:r>
        <w:proofErr w:type="spellEnd"/>
        <w:r w:rsidR="000E1546">
          <w:rPr>
            <w:rFonts w:ascii="Garamond" w:hAnsi="Garamond"/>
          </w:rPr>
          <w:t xml:space="preserve"> welfare and provide assistance should </w:t>
        </w:r>
      </w:ins>
      <w:ins w:id="46" w:author="WILSON, MATTHEW" w:date="2019-09-27T16:32:00Z">
        <w:r w:rsidR="002F3A3A">
          <w:rPr>
            <w:rFonts w:ascii="Garamond" w:hAnsi="Garamond"/>
          </w:rPr>
          <w:t>also vary</w:t>
        </w:r>
      </w:ins>
      <w:ins w:id="47" w:author="WILSON, MATTHEW" w:date="2019-09-27T16:31:00Z">
        <w:r w:rsidR="000E1546">
          <w:rPr>
            <w:rFonts w:ascii="Garamond" w:hAnsi="Garamond"/>
          </w:rPr>
          <w:t xml:space="preserve"> </w:t>
        </w:r>
      </w:ins>
      <w:ins w:id="48" w:author="WILSON, MATTHEW" w:date="2019-09-27T16:32:00Z">
        <w:r w:rsidR="002F3A3A">
          <w:rPr>
            <w:rFonts w:ascii="Garamond" w:hAnsi="Garamond"/>
          </w:rPr>
          <w:t>based on</w:t>
        </w:r>
      </w:ins>
      <w:ins w:id="49" w:author="WILSON, MATTHEW" w:date="2019-09-27T16:28:00Z">
        <w:r w:rsidR="000E1546">
          <w:rPr>
            <w:rFonts w:ascii="Garamond" w:hAnsi="Garamond"/>
          </w:rPr>
          <w:t xml:space="preserve"> regime character</w:t>
        </w:r>
      </w:ins>
      <w:ins w:id="50" w:author="WILSON, MATTHEW" w:date="2019-09-27T16:29:00Z">
        <w:r w:rsidR="000E1546">
          <w:rPr>
            <w:rFonts w:ascii="Garamond" w:hAnsi="Garamond"/>
          </w:rPr>
          <w:t>istics and resource availability.</w:t>
        </w:r>
        <w:commentRangeStart w:id="51"/>
        <w:r w:rsidR="000E1546">
          <w:rPr>
            <w:rFonts w:ascii="Garamond" w:hAnsi="Garamond"/>
          </w:rPr>
          <w:t xml:space="preserve"> </w:t>
        </w:r>
      </w:ins>
      <w:commentRangeEnd w:id="51"/>
      <w:ins w:id="52" w:author="WILSON, MATTHEW" w:date="2019-09-27T16:32:00Z">
        <w:r w:rsidR="002F3A3A" w:rsidRPr="00202830">
          <w:rPr>
            <w:rFonts w:ascii="Garamond" w:hAnsi="Garamond"/>
            <w:rPrChange w:id="53" w:author="상훈 박" w:date="2019-09-30T22:42:00Z">
              <w:rPr>
                <w:rStyle w:val="CommentReference"/>
              </w:rPr>
            </w:rPrChange>
          </w:rPr>
          <w:commentReference w:id="51"/>
        </w:r>
      </w:ins>
      <w:ins w:id="54" w:author="상훈 박" w:date="2019-09-30T22:13:00Z">
        <w:r w:rsidR="00E8714A">
          <w:rPr>
            <w:rFonts w:ascii="Garamond" w:hAnsi="Garamond"/>
          </w:rPr>
          <w:t xml:space="preserve">I examine this using </w:t>
        </w:r>
      </w:ins>
      <w:ins w:id="55" w:author="상훈 박" w:date="2019-09-30T22:17:00Z">
        <w:r w:rsidR="00E8714A">
          <w:rPr>
            <w:rFonts w:ascii="Garamond" w:hAnsi="Garamond"/>
          </w:rPr>
          <w:t xml:space="preserve">data on authoritarian regimes and </w:t>
        </w:r>
      </w:ins>
      <w:ins w:id="56" w:author="상훈 박" w:date="2019-09-30T22:18:00Z">
        <w:r w:rsidR="00E8714A">
          <w:rPr>
            <w:rFonts w:ascii="Garamond" w:hAnsi="Garamond"/>
          </w:rPr>
          <w:t>s</w:t>
        </w:r>
        <w:r w:rsidR="00E8714A" w:rsidRPr="00E8714A">
          <w:rPr>
            <w:rFonts w:ascii="Garamond" w:hAnsi="Garamond"/>
            <w:rPrChange w:id="57" w:author="상훈 박" w:date="2019-09-30T22:18:00Z">
              <w:rPr>
                <w:rFonts w:ascii="URWPalladioL-Roma" w:hAnsi="URWPalladioL-Roma" w:cs="URWPalladioL-Roma"/>
                <w:kern w:val="0"/>
                <w:sz w:val="24"/>
                <w:szCs w:val="24"/>
              </w:rPr>
            </w:rPrChange>
          </w:rPr>
          <w:t xml:space="preserve">ocial </w:t>
        </w:r>
        <w:del w:id="58" w:author="WILSON, MATTHEW" w:date="2019-10-01T08:59:00Z">
          <w:r w:rsidR="00E8714A" w:rsidDel="0003182C">
            <w:rPr>
              <w:rFonts w:ascii="Garamond" w:hAnsi="Garamond"/>
            </w:rPr>
            <w:delText>p</w:delText>
          </w:r>
          <w:r w:rsidR="00E8714A" w:rsidRPr="00E8714A" w:rsidDel="0003182C">
            <w:rPr>
              <w:rFonts w:ascii="Garamond" w:hAnsi="Garamond"/>
              <w:rPrChange w:id="59" w:author="상훈 박" w:date="2019-09-30T22:18:00Z">
                <w:rPr>
                  <w:rFonts w:ascii="URWPalladioL-Roma" w:hAnsi="URWPalladioL-Roma" w:cs="URWPalladioL-Roma"/>
                  <w:kern w:val="0"/>
                  <w:sz w:val="24"/>
                  <w:szCs w:val="24"/>
                </w:rPr>
              </w:rPrChange>
            </w:rPr>
            <w:delText>olic</w:delText>
          </w:r>
          <w:r w:rsidR="00E8714A" w:rsidDel="0003182C">
            <w:rPr>
              <w:rFonts w:ascii="Garamond" w:hAnsi="Garamond"/>
            </w:rPr>
            <w:delText xml:space="preserve">ies </w:delText>
          </w:r>
        </w:del>
      </w:ins>
      <w:ins w:id="60" w:author="상훈 박" w:date="2019-09-30T22:20:00Z">
        <w:del w:id="61" w:author="WILSON, MATTHEW" w:date="2019-10-01T08:59:00Z">
          <w:r w:rsidR="00E8714A" w:rsidDel="0003182C">
            <w:rPr>
              <w:rFonts w:ascii="Garamond" w:hAnsi="Garamond"/>
            </w:rPr>
            <w:delText xml:space="preserve">in the global scope </w:delText>
          </w:r>
          <w:r w:rsidR="00E8714A" w:rsidRPr="00E8714A" w:rsidDel="0003182C">
            <w:rPr>
              <w:rFonts w:ascii="Garamond" w:hAnsi="Garamond"/>
              <w:rPrChange w:id="62" w:author="상훈 박" w:date="2019-09-30T22:20:00Z">
                <w:rPr>
                  <w:i/>
                  <w:iCs/>
                  <w:color w:val="211D1E"/>
                  <w:szCs w:val="20"/>
                </w:rPr>
              </w:rPrChange>
            </w:rPr>
            <w:delText>from</w:delText>
          </w:r>
        </w:del>
      </w:ins>
      <w:ins w:id="63" w:author="WILSON, MATTHEW" w:date="2019-10-01T08:59:00Z">
        <w:r w:rsidR="0003182C">
          <w:rPr>
            <w:rFonts w:ascii="Garamond" w:hAnsi="Garamond"/>
          </w:rPr>
          <w:t>expenditures over the period</w:t>
        </w:r>
      </w:ins>
      <w:ins w:id="64" w:author="상훈 박" w:date="2019-09-30T22:20:00Z">
        <w:r w:rsidR="00E8714A" w:rsidRPr="00E8714A">
          <w:rPr>
            <w:rFonts w:ascii="Garamond" w:hAnsi="Garamond"/>
            <w:rPrChange w:id="65" w:author="상훈 박" w:date="2019-09-30T22:20:00Z">
              <w:rPr>
                <w:i/>
                <w:iCs/>
                <w:color w:val="211D1E"/>
                <w:szCs w:val="20"/>
              </w:rPr>
            </w:rPrChange>
          </w:rPr>
          <w:t xml:space="preserve"> 19</w:t>
        </w:r>
      </w:ins>
      <w:ins w:id="66" w:author="상훈 박" w:date="2019-09-30T22:21:00Z">
        <w:r w:rsidR="00A57206">
          <w:rPr>
            <w:rFonts w:ascii="Garamond" w:hAnsi="Garamond"/>
          </w:rPr>
          <w:t>46</w:t>
        </w:r>
      </w:ins>
      <w:ins w:id="67" w:author="상훈 박" w:date="2019-09-30T22:20:00Z">
        <w:r w:rsidR="00E8714A" w:rsidRPr="00E8714A">
          <w:rPr>
            <w:rFonts w:ascii="Garamond" w:hAnsi="Garamond"/>
            <w:rPrChange w:id="68" w:author="상훈 박" w:date="2019-09-30T22:20:00Z">
              <w:rPr>
                <w:i/>
                <w:iCs/>
                <w:color w:val="211D1E"/>
                <w:szCs w:val="20"/>
              </w:rPr>
            </w:rPrChange>
          </w:rPr>
          <w:t xml:space="preserve"> to 20</w:t>
        </w:r>
        <w:r w:rsidR="00E8714A">
          <w:rPr>
            <w:rFonts w:ascii="Garamond" w:hAnsi="Garamond"/>
          </w:rPr>
          <w:t>1</w:t>
        </w:r>
      </w:ins>
      <w:ins w:id="69" w:author="상훈 박" w:date="2019-09-30T22:21:00Z">
        <w:r w:rsidR="00A57206">
          <w:rPr>
            <w:rFonts w:ascii="Garamond" w:hAnsi="Garamond"/>
          </w:rPr>
          <w:t>0</w:t>
        </w:r>
      </w:ins>
      <w:ins w:id="70" w:author="상훈 박" w:date="2019-09-30T22:20:00Z">
        <w:del w:id="71" w:author="WILSON, MATTHEW" w:date="2019-10-01T09:00:00Z">
          <w:r w:rsidR="00E8714A" w:rsidRPr="00E8714A" w:rsidDel="000F606F">
            <w:rPr>
              <w:rFonts w:ascii="Garamond" w:hAnsi="Garamond"/>
              <w:rPrChange w:id="72" w:author="상훈 박" w:date="2019-09-30T22:20:00Z">
                <w:rPr>
                  <w:i/>
                  <w:iCs/>
                  <w:color w:val="211D1E"/>
                  <w:szCs w:val="20"/>
                </w:rPr>
              </w:rPrChange>
            </w:rPr>
            <w:delText>.</w:delText>
          </w:r>
        </w:del>
      </w:ins>
      <w:ins w:id="73" w:author="상훈 박" w:date="2019-09-30T22:26:00Z">
        <w:del w:id="74" w:author="WILSON, MATTHEW" w:date="2019-10-01T09:00:00Z">
          <w:r w:rsidR="00A57206" w:rsidDel="000F606F">
            <w:rPr>
              <w:rFonts w:ascii="Garamond" w:hAnsi="Garamond"/>
            </w:rPr>
            <w:delText xml:space="preserve"> </w:delText>
          </w:r>
        </w:del>
      </w:ins>
      <w:ins w:id="75" w:author="WILSON, MATTHEW" w:date="2019-10-01T09:00:00Z">
        <w:r w:rsidR="000F606F">
          <w:rPr>
            <w:rFonts w:ascii="Garamond" w:hAnsi="Garamond"/>
          </w:rPr>
          <w:t>,</w:t>
        </w:r>
      </w:ins>
      <w:ins w:id="76" w:author="WILSON, MATTHEW" w:date="2019-10-01T08:57:00Z">
        <w:r w:rsidR="001045CD" w:rsidRPr="00BD7538">
          <w:rPr>
            <w:rFonts w:ascii="Garamond" w:hAnsi="Garamond"/>
          </w:rPr>
          <w:t xml:space="preserve"> </w:t>
        </w:r>
      </w:ins>
      <w:ins w:id="77" w:author="WILSON, MATTHEW" w:date="2019-10-01T09:00:00Z">
        <w:r w:rsidR="000F606F">
          <w:rPr>
            <w:rFonts w:ascii="Garamond" w:hAnsi="Garamond"/>
          </w:rPr>
          <w:t>showing</w:t>
        </w:r>
      </w:ins>
      <w:ins w:id="78" w:author="WILSON, MATTHEW" w:date="2019-10-01T08:57:00Z">
        <w:r w:rsidR="001045CD">
          <w:rPr>
            <w:rFonts w:ascii="Garamond" w:hAnsi="Garamond"/>
          </w:rPr>
          <w:t xml:space="preserve"> that</w:t>
        </w:r>
        <w:r w:rsidR="001045CD" w:rsidRPr="00BD7538">
          <w:rPr>
            <w:rFonts w:ascii="Garamond" w:hAnsi="Garamond"/>
          </w:rPr>
          <w:t xml:space="preserve"> authoritarian welfare provision depends on the ruling coalition</w:t>
        </w:r>
        <w:r w:rsidR="001045CD">
          <w:rPr>
            <w:rFonts w:ascii="Garamond" w:hAnsi="Garamond"/>
          </w:rPr>
          <w:t xml:space="preserve"> in place.</w:t>
        </w:r>
      </w:ins>
      <w:ins w:id="79" w:author="WILSON, MATTHEW" w:date="2019-09-27T16:29:00Z">
        <w:del w:id="80" w:author="상훈 박" w:date="2019-09-30T22:18:00Z">
          <w:r w:rsidR="000E1546" w:rsidDel="00E8714A">
            <w:rPr>
              <w:rFonts w:ascii="Garamond" w:hAnsi="Garamond"/>
            </w:rPr>
            <w:delText xml:space="preserve"> </w:delText>
          </w:r>
        </w:del>
      </w:ins>
      <w:del w:id="81" w:author="상훈 박" w:date="2019-09-30T22:18:00Z">
        <w:r w:rsidRPr="00900246" w:rsidDel="00E8714A">
          <w:rPr>
            <w:rFonts w:ascii="Garamond" w:hAnsi="Garamond"/>
          </w:rPr>
          <w:delText>Social policies for welfare are the coordinated outcomes of political and economic nexus. It is essential for autocrats whether and how to provide welfare since it might be costly with given limited resources. Previous literature argues that autocrats are more likely to be autonomous than the democratic leaders in terms of decision-making. However, the autocrats might not solely exist. I argue that the social policies in authoritarian regimes are driven by the interests of autocrats to make stable ruling coalitions. Furthermore, the ways to design the social policies are divergent depending on which groups the autocrats should cooperate.</w:delText>
        </w:r>
      </w:del>
    </w:p>
    <w:bookmarkEnd w:id="3"/>
    <w:p w14:paraId="0268C031" w14:textId="0BCF5F81" w:rsidR="00202830" w:rsidDel="001045CD" w:rsidRDefault="00202830" w:rsidP="00202830">
      <w:pPr>
        <w:widowControl/>
        <w:wordWrap/>
        <w:adjustRightInd w:val="0"/>
        <w:spacing w:after="0" w:line="240" w:lineRule="auto"/>
        <w:jc w:val="left"/>
        <w:rPr>
          <w:ins w:id="82" w:author="상훈 박" w:date="2019-09-30T22:40:00Z"/>
          <w:del w:id="83" w:author="WILSON, MATTHEW" w:date="2019-10-01T08:57:00Z"/>
          <w:rFonts w:ascii="Garamond" w:hAnsi="Garamond"/>
        </w:rPr>
      </w:pPr>
    </w:p>
    <w:p w14:paraId="0BFCE4C9" w14:textId="59A2D081" w:rsidR="00675442" w:rsidDel="00202830" w:rsidRDefault="00675442" w:rsidP="00202830">
      <w:pPr>
        <w:widowControl/>
        <w:wordWrap/>
        <w:adjustRightInd w:val="0"/>
        <w:spacing w:after="0" w:line="240" w:lineRule="auto"/>
        <w:jc w:val="left"/>
        <w:rPr>
          <w:del w:id="84" w:author="상훈 박" w:date="2019-09-30T22:26:00Z"/>
          <w:rFonts w:ascii="Garamond" w:hAnsi="Garamond"/>
        </w:rPr>
      </w:pPr>
    </w:p>
    <w:p w14:paraId="5625BCAE" w14:textId="5CB6D2D1" w:rsidR="00202830" w:rsidDel="001045CD" w:rsidRDefault="00202830" w:rsidP="00202830">
      <w:pPr>
        <w:widowControl/>
        <w:wordWrap/>
        <w:adjustRightInd w:val="0"/>
        <w:spacing w:after="0" w:line="240" w:lineRule="auto"/>
        <w:jc w:val="left"/>
        <w:rPr>
          <w:ins w:id="85" w:author="상훈 박" w:date="2019-09-30T22:42:00Z"/>
          <w:del w:id="86" w:author="WILSON, MATTHEW" w:date="2019-10-01T08:57:00Z"/>
          <w:rFonts w:ascii="Garamond" w:hAnsi="Garamond"/>
        </w:rPr>
      </w:pPr>
      <w:ins w:id="87" w:author="상훈 박" w:date="2019-09-30T22:40:00Z">
        <w:del w:id="88" w:author="WILSON, MATTHEW" w:date="2019-10-01T08:57:00Z">
          <w:r w:rsidDel="001045CD">
            <w:rPr>
              <w:rFonts w:ascii="Garamond" w:hAnsi="Garamond"/>
            </w:rPr>
            <w:delText>&lt;</w:delText>
          </w:r>
        </w:del>
      </w:ins>
      <w:ins w:id="89" w:author="상훈 박" w:date="2019-09-30T22:41:00Z">
        <w:del w:id="90" w:author="WILSON, MATTHEW" w:date="2019-10-01T08:57:00Z">
          <w:r w:rsidDel="001045CD">
            <w:rPr>
              <w:rFonts w:ascii="Garamond" w:hAnsi="Garamond"/>
            </w:rPr>
            <w:delText>Words count: 1,228</w:delText>
          </w:r>
        </w:del>
      </w:ins>
      <w:ins w:id="91" w:author="상훈 박" w:date="2019-09-30T22:40:00Z">
        <w:del w:id="92" w:author="WILSON, MATTHEW" w:date="2019-10-01T08:57:00Z">
          <w:r w:rsidDel="001045CD">
            <w:rPr>
              <w:rFonts w:ascii="Garamond" w:hAnsi="Garamond"/>
            </w:rPr>
            <w:delText>&gt;</w:delText>
          </w:r>
        </w:del>
      </w:ins>
    </w:p>
    <w:p w14:paraId="4CBD65F1" w14:textId="77777777" w:rsidR="00202830" w:rsidRPr="00900246" w:rsidDel="001045CD" w:rsidRDefault="00202830" w:rsidP="00202830">
      <w:pPr>
        <w:widowControl/>
        <w:wordWrap/>
        <w:adjustRightInd w:val="0"/>
        <w:spacing w:after="0" w:line="240" w:lineRule="auto"/>
        <w:jc w:val="left"/>
        <w:rPr>
          <w:ins w:id="93" w:author="상훈 박" w:date="2019-09-30T22:40:00Z"/>
          <w:del w:id="94" w:author="WILSON, MATTHEW" w:date="2019-10-01T08:57:00Z"/>
          <w:rFonts w:ascii="Garamond" w:hAnsi="Garamond"/>
        </w:rPr>
      </w:pPr>
    </w:p>
    <w:p w14:paraId="7FE1B434" w14:textId="4CBA86F3" w:rsidR="00675442" w:rsidDel="00202830" w:rsidRDefault="00675442">
      <w:pPr>
        <w:widowControl/>
        <w:wordWrap/>
        <w:adjustRightInd w:val="0"/>
        <w:spacing w:after="0" w:line="240" w:lineRule="auto"/>
        <w:jc w:val="left"/>
        <w:rPr>
          <w:del w:id="95" w:author="상훈 박" w:date="2019-09-30T22:26:00Z"/>
          <w:rFonts w:ascii="Garamond" w:hAnsi="Garamond"/>
        </w:rPr>
      </w:pPr>
      <w:del w:id="96" w:author="상훈 박" w:date="2019-09-30T22:26:00Z">
        <w:r w:rsidRPr="00900246" w:rsidDel="00A57206">
          <w:rPr>
            <w:rFonts w:ascii="Garamond" w:hAnsi="Garamond"/>
          </w:rPr>
          <w:delText>Keywords: Authoritarian regimes, social policies, welfare, ruling-coalition</w:delText>
        </w:r>
      </w:del>
    </w:p>
    <w:p w14:paraId="2C53B44B" w14:textId="39113D6C" w:rsidR="00202830" w:rsidDel="001045CD" w:rsidRDefault="00202830">
      <w:pPr>
        <w:widowControl/>
        <w:wordWrap/>
        <w:adjustRightInd w:val="0"/>
        <w:spacing w:after="0" w:line="240" w:lineRule="auto"/>
        <w:jc w:val="left"/>
        <w:rPr>
          <w:ins w:id="97" w:author="상훈 박" w:date="2019-09-30T22:42:00Z"/>
          <w:del w:id="98" w:author="WILSON, MATTHEW" w:date="2019-10-01T08:57:00Z"/>
          <w:rFonts w:ascii="Garamond" w:hAnsi="Garamond"/>
        </w:rPr>
        <w:pPrChange w:id="99" w:author="상훈 박" w:date="2019-09-30T22:42:00Z">
          <w:pPr/>
        </w:pPrChange>
      </w:pPr>
      <w:ins w:id="100" w:author="상훈 박" w:date="2019-09-30T22:41:00Z">
        <w:del w:id="101" w:author="WILSON, MATTHEW" w:date="2019-10-01T08:57:00Z">
          <w:r w:rsidRPr="00BD7538" w:rsidDel="001045CD">
            <w:rPr>
              <w:rFonts w:ascii="Garamond" w:hAnsi="Garamond"/>
            </w:rPr>
            <w:delText>I expect the results show authoritarian welfare provision depends on which the ruling coalition autocrats need.</w:delText>
          </w:r>
        </w:del>
      </w:ins>
    </w:p>
    <w:p w14:paraId="32CE93BB" w14:textId="43D92E40" w:rsidR="00202830" w:rsidRPr="00900246" w:rsidDel="001045CD" w:rsidRDefault="00202830">
      <w:pPr>
        <w:widowControl/>
        <w:wordWrap/>
        <w:adjustRightInd w:val="0"/>
        <w:spacing w:after="0" w:line="240" w:lineRule="auto"/>
        <w:jc w:val="left"/>
        <w:rPr>
          <w:ins w:id="102" w:author="상훈 박" w:date="2019-09-30T22:41:00Z"/>
          <w:del w:id="103" w:author="WILSON, MATTHEW" w:date="2019-10-01T08:57:00Z"/>
          <w:rFonts w:ascii="Garamond" w:hAnsi="Garamond"/>
        </w:rPr>
      </w:pPr>
      <w:ins w:id="104" w:author="상훈 박" w:date="2019-09-30T22:42:00Z">
        <w:del w:id="105" w:author="WILSON, MATTHEW" w:date="2019-10-01T08:57:00Z">
          <w:r w:rsidDel="001045CD">
            <w:rPr>
              <w:rFonts w:ascii="Garamond" w:hAnsi="Garamond"/>
            </w:rPr>
            <w:delText>&lt;Words count: 1,340 if includes&gt;</w:delText>
          </w:r>
        </w:del>
      </w:ins>
    </w:p>
    <w:p w14:paraId="10CB3025" w14:textId="2D91EB5A" w:rsidR="00900246" w:rsidRPr="00900246" w:rsidDel="00A57206" w:rsidRDefault="00900246">
      <w:pPr>
        <w:widowControl/>
        <w:wordWrap/>
        <w:adjustRightInd w:val="0"/>
        <w:spacing w:after="0" w:line="240" w:lineRule="auto"/>
        <w:jc w:val="left"/>
        <w:rPr>
          <w:del w:id="106" w:author="상훈 박" w:date="2019-09-30T22:26:00Z"/>
          <w:rFonts w:ascii="Garamond" w:hAnsi="Garamond"/>
        </w:rPr>
      </w:pPr>
    </w:p>
    <w:p w14:paraId="5E02BBA7" w14:textId="51FEACD8" w:rsidR="00900246" w:rsidDel="00A57206" w:rsidRDefault="00900246">
      <w:pPr>
        <w:widowControl/>
        <w:wordWrap/>
        <w:adjustRightInd w:val="0"/>
        <w:spacing w:after="0" w:line="240" w:lineRule="auto"/>
        <w:jc w:val="left"/>
        <w:rPr>
          <w:del w:id="107" w:author="상훈 박" w:date="2019-09-30T22:26:00Z"/>
          <w:rFonts w:ascii="Garamond" w:hAnsi="Garamond"/>
        </w:rPr>
      </w:pPr>
    </w:p>
    <w:p w14:paraId="29E5E90F" w14:textId="3239B4F2" w:rsidR="00900246" w:rsidDel="00A57206" w:rsidRDefault="00900246">
      <w:pPr>
        <w:widowControl/>
        <w:wordWrap/>
        <w:adjustRightInd w:val="0"/>
        <w:spacing w:after="0" w:line="240" w:lineRule="auto"/>
        <w:jc w:val="left"/>
        <w:rPr>
          <w:del w:id="108" w:author="상훈 박" w:date="2019-09-30T22:26:00Z"/>
          <w:rFonts w:ascii="Garamond" w:hAnsi="Garamond"/>
        </w:rPr>
      </w:pPr>
    </w:p>
    <w:p w14:paraId="742AB3CC" w14:textId="298C4A62" w:rsidR="00900246" w:rsidRPr="00900246" w:rsidDel="00A57206" w:rsidRDefault="00900246">
      <w:pPr>
        <w:widowControl/>
        <w:wordWrap/>
        <w:adjustRightInd w:val="0"/>
        <w:spacing w:after="0" w:line="240" w:lineRule="auto"/>
        <w:jc w:val="left"/>
        <w:rPr>
          <w:del w:id="109" w:author="상훈 박" w:date="2019-09-30T22:25:00Z"/>
          <w:rFonts w:ascii="Garamond" w:hAnsi="Garamond"/>
        </w:rPr>
      </w:pPr>
      <w:del w:id="110" w:author="상훈 박" w:date="2019-09-30T22:25:00Z">
        <w:r w:rsidRPr="00900246" w:rsidDel="00A57206">
          <w:rPr>
            <w:rFonts w:ascii="Garamond" w:hAnsi="Garamond"/>
          </w:rPr>
          <w:delText>**MPSA online submission**</w:delText>
        </w:r>
      </w:del>
    </w:p>
    <w:p w14:paraId="254080AA" w14:textId="4A5F88D7" w:rsidR="00900246" w:rsidRPr="00900246" w:rsidDel="00A57206" w:rsidRDefault="00900246">
      <w:pPr>
        <w:widowControl/>
        <w:wordWrap/>
        <w:adjustRightInd w:val="0"/>
        <w:spacing w:after="0" w:line="240" w:lineRule="auto"/>
        <w:jc w:val="left"/>
        <w:rPr>
          <w:del w:id="111" w:author="상훈 박" w:date="2019-09-30T22:25:00Z"/>
          <w:rFonts w:ascii="Garamond" w:hAnsi="Garamond"/>
        </w:rPr>
        <w:pPrChange w:id="112" w:author="상훈 박" w:date="2019-09-30T22:40:00Z">
          <w:pPr>
            <w:widowControl/>
            <w:numPr>
              <w:numId w:val="1"/>
            </w:numPr>
            <w:tabs>
              <w:tab w:val="num" w:pos="720"/>
            </w:tabs>
            <w:wordWrap/>
            <w:autoSpaceDE/>
            <w:autoSpaceDN/>
            <w:spacing w:before="100" w:beforeAutospacing="1" w:after="100" w:afterAutospacing="1" w:line="240" w:lineRule="auto"/>
            <w:ind w:left="720" w:hanging="360"/>
            <w:jc w:val="left"/>
          </w:pPr>
        </w:pPrChange>
      </w:pPr>
      <w:del w:id="113" w:author="상훈 박" w:date="2019-09-30T22:25:00Z">
        <w:r w:rsidRPr="00202830" w:rsidDel="00A57206">
          <w:rPr>
            <w:rPrChange w:id="114" w:author="상훈 박" w:date="2019-09-30T22:42:00Z">
              <w:rPr>
                <w:rStyle w:val="Strong"/>
                <w:rFonts w:ascii="Garamond" w:hAnsi="Garamond"/>
              </w:rPr>
            </w:rPrChange>
          </w:rPr>
          <w:delText>Section(s).</w:delText>
        </w:r>
        <w:r w:rsidRPr="00900246" w:rsidDel="00A57206">
          <w:rPr>
            <w:rFonts w:ascii="Garamond" w:hAnsi="Garamond"/>
          </w:rPr>
          <w:delText xml:space="preserve"> You may submit to up to 2 section.</w:delText>
        </w:r>
      </w:del>
    </w:p>
    <w:p w14:paraId="3694AE6F" w14:textId="3D448B4D" w:rsidR="00900246" w:rsidRPr="00900246" w:rsidDel="00A57206" w:rsidRDefault="00900246">
      <w:pPr>
        <w:widowControl/>
        <w:wordWrap/>
        <w:adjustRightInd w:val="0"/>
        <w:spacing w:after="0" w:line="240" w:lineRule="auto"/>
        <w:jc w:val="left"/>
        <w:rPr>
          <w:del w:id="115" w:author="상훈 박" w:date="2019-09-30T22:25:00Z"/>
          <w:rFonts w:ascii="Garamond" w:hAnsi="Garamond"/>
        </w:rPr>
        <w:pPrChange w:id="116" w:author="상훈 박" w:date="2019-09-30T22:40:00Z">
          <w:pPr>
            <w:widowControl/>
            <w:numPr>
              <w:numId w:val="1"/>
            </w:numPr>
            <w:tabs>
              <w:tab w:val="num" w:pos="720"/>
            </w:tabs>
            <w:wordWrap/>
            <w:autoSpaceDE/>
            <w:autoSpaceDN/>
            <w:spacing w:before="100" w:beforeAutospacing="1" w:after="100" w:afterAutospacing="1" w:line="240" w:lineRule="auto"/>
            <w:ind w:left="720" w:hanging="360"/>
            <w:jc w:val="left"/>
          </w:pPr>
        </w:pPrChange>
      </w:pPr>
      <w:del w:id="117" w:author="상훈 박" w:date="2019-09-30T22:25:00Z">
        <w:r w:rsidRPr="00202830" w:rsidDel="00A57206">
          <w:rPr>
            <w:rPrChange w:id="118" w:author="상훈 박" w:date="2019-09-30T22:42:00Z">
              <w:rPr>
                <w:rStyle w:val="Strong"/>
                <w:rFonts w:ascii="Garamond" w:hAnsi="Garamond"/>
              </w:rPr>
            </w:rPrChange>
          </w:rPr>
          <w:delText xml:space="preserve">Title of the proposal. </w:delText>
        </w:r>
        <w:r w:rsidRPr="00900246" w:rsidDel="00A57206">
          <w:rPr>
            <w:rFonts w:ascii="Garamond" w:hAnsi="Garamond"/>
          </w:rPr>
          <w:delText>(This information will be included in the conference program if the proposal is accepted. There is a 250 character limit. Spaces and punctuation marks DO count as characters. Do not use tabs or hard returns.)</w:delText>
        </w:r>
      </w:del>
    </w:p>
    <w:p w14:paraId="00F4A667" w14:textId="12B23A41" w:rsidR="00900246" w:rsidRPr="00900246" w:rsidDel="00A57206" w:rsidRDefault="00900246">
      <w:pPr>
        <w:widowControl/>
        <w:wordWrap/>
        <w:adjustRightInd w:val="0"/>
        <w:spacing w:after="0" w:line="240" w:lineRule="auto"/>
        <w:jc w:val="left"/>
        <w:rPr>
          <w:del w:id="119" w:author="상훈 박" w:date="2019-09-30T22:25:00Z"/>
          <w:rFonts w:ascii="Garamond" w:hAnsi="Garamond"/>
        </w:rPr>
        <w:pPrChange w:id="120" w:author="상훈 박" w:date="2019-09-30T22:40:00Z">
          <w:pPr>
            <w:widowControl/>
            <w:numPr>
              <w:numId w:val="1"/>
            </w:numPr>
            <w:tabs>
              <w:tab w:val="num" w:pos="720"/>
            </w:tabs>
            <w:wordWrap/>
            <w:autoSpaceDE/>
            <w:autoSpaceDN/>
            <w:spacing w:before="100" w:beforeAutospacing="1" w:after="100" w:afterAutospacing="1" w:line="240" w:lineRule="auto"/>
            <w:ind w:left="720" w:hanging="360"/>
            <w:jc w:val="left"/>
          </w:pPr>
        </w:pPrChange>
      </w:pPr>
      <w:del w:id="121" w:author="상훈 박" w:date="2019-09-30T22:25:00Z">
        <w:r w:rsidRPr="00202830" w:rsidDel="00A57206">
          <w:rPr>
            <w:rPrChange w:id="122" w:author="상훈 박" w:date="2019-09-30T22:42:00Z">
              <w:rPr>
                <w:rStyle w:val="Strong"/>
                <w:rFonts w:ascii="Garamond" w:hAnsi="Garamond"/>
                <w:color w:val="FF0000"/>
              </w:rPr>
            </w:rPrChange>
          </w:rPr>
          <w:delText>Brief overview</w:delText>
        </w:r>
        <w:r w:rsidRPr="00202830" w:rsidDel="00A57206">
          <w:rPr>
            <w:rPrChange w:id="123" w:author="상훈 박" w:date="2019-09-30T22:42:00Z">
              <w:rPr>
                <w:rStyle w:val="Strong"/>
                <w:rFonts w:ascii="Garamond" w:hAnsi="Garamond"/>
              </w:rPr>
            </w:rPrChange>
          </w:rPr>
          <w:delText>.</w:delText>
        </w:r>
        <w:r w:rsidRPr="00900246" w:rsidDel="00A57206">
          <w:rPr>
            <w:rFonts w:ascii="Garamond" w:hAnsi="Garamond"/>
          </w:rPr>
          <w:delText xml:space="preserve"> (This information will be included in the conference program if the proposal is accepted. There is a 250 character limit. Spaces and punctuation marks count as characters. Do not use tabs or hard returns. We recommend that you write the overview before you log into the system and copy and paste it into the text box.)</w:delText>
        </w:r>
      </w:del>
    </w:p>
    <w:p w14:paraId="44A07B3C" w14:textId="2ECBCD5F" w:rsidR="00900246" w:rsidRPr="00900246" w:rsidDel="00A57206" w:rsidRDefault="00900246">
      <w:pPr>
        <w:widowControl/>
        <w:wordWrap/>
        <w:adjustRightInd w:val="0"/>
        <w:spacing w:after="0" w:line="240" w:lineRule="auto"/>
        <w:jc w:val="left"/>
        <w:rPr>
          <w:del w:id="124" w:author="상훈 박" w:date="2019-09-30T22:25:00Z"/>
          <w:rFonts w:ascii="Garamond" w:hAnsi="Garamond"/>
        </w:rPr>
        <w:pPrChange w:id="125" w:author="상훈 박" w:date="2019-09-30T22:40:00Z">
          <w:pPr>
            <w:widowControl/>
            <w:numPr>
              <w:numId w:val="1"/>
            </w:numPr>
            <w:tabs>
              <w:tab w:val="num" w:pos="720"/>
            </w:tabs>
            <w:wordWrap/>
            <w:autoSpaceDE/>
            <w:autoSpaceDN/>
            <w:spacing w:before="100" w:beforeAutospacing="1" w:after="100" w:afterAutospacing="1" w:line="240" w:lineRule="auto"/>
            <w:ind w:left="720" w:hanging="360"/>
            <w:jc w:val="left"/>
          </w:pPr>
        </w:pPrChange>
      </w:pPr>
      <w:del w:id="126" w:author="상훈 박" w:date="2019-09-30T22:25:00Z">
        <w:r w:rsidRPr="00202830" w:rsidDel="00A57206">
          <w:rPr>
            <w:rPrChange w:id="127" w:author="상훈 박" w:date="2019-09-30T22:42:00Z">
              <w:rPr>
                <w:rStyle w:val="Strong"/>
                <w:rFonts w:ascii="Garamond" w:hAnsi="Garamond"/>
              </w:rPr>
            </w:rPrChange>
          </w:rPr>
          <w:delText>Key words. </w:delText>
        </w:r>
        <w:r w:rsidRPr="00900246" w:rsidDel="00A57206">
          <w:rPr>
            <w:rFonts w:ascii="Garamond" w:hAnsi="Garamond"/>
          </w:rPr>
          <w:delText>(There is a 250 character limit.)</w:delText>
        </w:r>
      </w:del>
    </w:p>
    <w:p w14:paraId="5BA48104" w14:textId="3E0B84E0" w:rsidR="00900246" w:rsidRPr="00900246" w:rsidDel="00A57206" w:rsidRDefault="00900246">
      <w:pPr>
        <w:widowControl/>
        <w:wordWrap/>
        <w:adjustRightInd w:val="0"/>
        <w:spacing w:after="0" w:line="240" w:lineRule="auto"/>
        <w:jc w:val="left"/>
        <w:rPr>
          <w:del w:id="128" w:author="상훈 박" w:date="2019-09-30T22:25:00Z"/>
          <w:rFonts w:ascii="Garamond" w:hAnsi="Garamond"/>
        </w:rPr>
        <w:pPrChange w:id="129" w:author="상훈 박" w:date="2019-09-30T22:40:00Z">
          <w:pPr>
            <w:widowControl/>
            <w:numPr>
              <w:numId w:val="1"/>
            </w:numPr>
            <w:tabs>
              <w:tab w:val="num" w:pos="720"/>
            </w:tabs>
            <w:wordWrap/>
            <w:autoSpaceDE/>
            <w:autoSpaceDN/>
            <w:spacing w:before="100" w:beforeAutospacing="1" w:after="100" w:afterAutospacing="1" w:line="240" w:lineRule="auto"/>
            <w:ind w:left="720" w:hanging="360"/>
            <w:jc w:val="left"/>
          </w:pPr>
        </w:pPrChange>
      </w:pPr>
      <w:bookmarkStart w:id="130" w:name="_Hlk20774692"/>
      <w:del w:id="131" w:author="상훈 박" w:date="2019-09-30T22:25:00Z">
        <w:r w:rsidRPr="00202830" w:rsidDel="00A57206">
          <w:rPr>
            <w:rPrChange w:id="132" w:author="상훈 박" w:date="2019-09-30T22:42:00Z">
              <w:rPr>
                <w:rStyle w:val="Strong"/>
                <w:rFonts w:ascii="Garamond" w:hAnsi="Garamond"/>
              </w:rPr>
            </w:rPrChange>
          </w:rPr>
          <w:delText>Abstract.</w:delText>
        </w:r>
        <w:r w:rsidRPr="00900246" w:rsidDel="00A57206">
          <w:rPr>
            <w:rFonts w:ascii="Garamond" w:hAnsi="Garamond"/>
          </w:rPr>
          <w:delText xml:space="preserve"> (There is a 1,250 character limit. Spaces and punctuation marks DO count as characters. Do not use tabs or hard returns. We recommend that you write the abstract before you log into the system and copy and paste it into the text box.)</w:delText>
        </w:r>
      </w:del>
    </w:p>
    <w:bookmarkEnd w:id="130"/>
    <w:p w14:paraId="50F6620D" w14:textId="77777777" w:rsidR="00900246" w:rsidRPr="00900246" w:rsidRDefault="00900246" w:rsidP="001045CD">
      <w:pPr>
        <w:widowControl/>
        <w:wordWrap/>
        <w:adjustRightInd w:val="0"/>
        <w:spacing w:after="0" w:line="240" w:lineRule="auto"/>
        <w:jc w:val="left"/>
        <w:rPr>
          <w:rFonts w:ascii="Garamond" w:hAnsi="Garamond"/>
        </w:rPr>
      </w:pPr>
    </w:p>
    <w:sectPr w:rsidR="00900246" w:rsidRPr="00900246">
      <w:pgSz w:w="11906" w:h="16838"/>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1" w:author="WILSON, MATTHEW" w:date="2019-09-27T16:32:00Z" w:initials="WM">
    <w:p w14:paraId="74374D2A" w14:textId="7826FA12" w:rsidR="002F3A3A" w:rsidRDefault="002F3A3A" w:rsidP="005B7C38">
      <w:pPr>
        <w:pStyle w:val="CommentText"/>
        <w:spacing w:after="0"/>
      </w:pPr>
      <w:r>
        <w:rPr>
          <w:rStyle w:val="CommentReference"/>
        </w:rPr>
        <w:annotationRef/>
      </w:r>
      <w:r w:rsidR="005B7C38">
        <w:rPr>
          <w:noProof/>
        </w:rPr>
        <w:t>You have the option to add some more here.  In one sentence, summarize your research design ("I examine this using data on X years from X.").  Then add a sentence on your findings (or expected findings), followed by a sentence of why it matters.  If you do that, be sure to cut it down to 1,250 character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4374D2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4374D2A" w16cid:durableId="2138B81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2F4E43" w14:textId="77777777" w:rsidR="00031F9E" w:rsidRDefault="00031F9E" w:rsidP="00E8714A">
      <w:pPr>
        <w:spacing w:after="0" w:line="240" w:lineRule="auto"/>
      </w:pPr>
      <w:r>
        <w:separator/>
      </w:r>
    </w:p>
  </w:endnote>
  <w:endnote w:type="continuationSeparator" w:id="0">
    <w:p w14:paraId="6D26A146" w14:textId="77777777" w:rsidR="00031F9E" w:rsidRDefault="00031F9E" w:rsidP="00E871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URWPalladioL-Roma">
    <w:altName w:val="Calibri"/>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EC3F47" w14:textId="77777777" w:rsidR="00031F9E" w:rsidRDefault="00031F9E" w:rsidP="00E8714A">
      <w:pPr>
        <w:spacing w:after="0" w:line="240" w:lineRule="auto"/>
      </w:pPr>
      <w:r>
        <w:separator/>
      </w:r>
    </w:p>
  </w:footnote>
  <w:footnote w:type="continuationSeparator" w:id="0">
    <w:p w14:paraId="65C6CBDD" w14:textId="77777777" w:rsidR="00031F9E" w:rsidRDefault="00031F9E" w:rsidP="00E8714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6385196"/>
    <w:multiLevelType w:val="multilevel"/>
    <w:tmpl w:val="81F2BE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상훈 박">
    <w15:presenceInfo w15:providerId="Windows Live" w15:userId="1bf8d786ee04d9e7"/>
  </w15:person>
  <w15:person w15:author="WILSON, MATTHEW">
    <w15:presenceInfo w15:providerId="AD" w15:userId="S::WILSO929@mailbox.sc.edu::584d5efd-8024-428b-bd19-644de621ae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attachedTemplate r:id="rId1"/>
  <w:trackRevisions/>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wMDY1NjAzMDS1NLZQ0lEKTi0uzszPAykwqgUAT4u13ywAAAA="/>
  </w:docVars>
  <w:rsids>
    <w:rsidRoot w:val="00BA0E4C"/>
    <w:rsid w:val="0003182C"/>
    <w:rsid w:val="00031F9E"/>
    <w:rsid w:val="000E1546"/>
    <w:rsid w:val="000E30DC"/>
    <w:rsid w:val="000F606F"/>
    <w:rsid w:val="001045CD"/>
    <w:rsid w:val="001C6477"/>
    <w:rsid w:val="00202830"/>
    <w:rsid w:val="002664E4"/>
    <w:rsid w:val="002C660B"/>
    <w:rsid w:val="002F3A3A"/>
    <w:rsid w:val="005B7C38"/>
    <w:rsid w:val="005D5FAC"/>
    <w:rsid w:val="00661D41"/>
    <w:rsid w:val="00675442"/>
    <w:rsid w:val="00790CFD"/>
    <w:rsid w:val="00865F8D"/>
    <w:rsid w:val="008E2B44"/>
    <w:rsid w:val="00900246"/>
    <w:rsid w:val="009944D9"/>
    <w:rsid w:val="009A3608"/>
    <w:rsid w:val="009E6A00"/>
    <w:rsid w:val="00A57206"/>
    <w:rsid w:val="00BA0E4C"/>
    <w:rsid w:val="00BE57ED"/>
    <w:rsid w:val="00CC4C79"/>
    <w:rsid w:val="00D26278"/>
    <w:rsid w:val="00E8714A"/>
    <w:rsid w:val="00F010B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DE1B9B"/>
  <w15:docId w15:val="{72FE764B-8B51-4259-93CF-ADCEFE7201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wordWrap w:val="0"/>
      <w:autoSpaceDE w:val="0"/>
      <w:autoSpaceDN w:val="0"/>
    </w:pPr>
  </w:style>
  <w:style w:type="paragraph" w:styleId="Heading1">
    <w:name w:val="heading 1"/>
    <w:basedOn w:val="Normal"/>
    <w:next w:val="Normal"/>
    <w:link w:val="Heading1Char"/>
    <w:uiPriority w:val="9"/>
    <w:qFormat/>
    <w:pPr>
      <w:keepNext/>
      <w:outlineLvl w:val="0"/>
    </w:pPr>
    <w:rPr>
      <w:rFonts w:asciiTheme="majorHAnsi" w:eastAsiaTheme="majorEastAsia" w:hAnsiTheme="majorHAnsi" w:cstheme="majorBidi"/>
      <w:sz w:val="28"/>
      <w:szCs w:val="28"/>
    </w:rPr>
  </w:style>
  <w:style w:type="paragraph" w:styleId="Heading2">
    <w:name w:val="heading 2"/>
    <w:basedOn w:val="Normal"/>
    <w:next w:val="Normal"/>
    <w:link w:val="Heading2Char"/>
    <w:uiPriority w:val="9"/>
    <w:unhideWhenUsed/>
    <w:qFormat/>
    <w:pPr>
      <w:keepNext/>
      <w:outlineLvl w:val="1"/>
    </w:pPr>
    <w:rPr>
      <w:rFonts w:asciiTheme="majorHAnsi" w:eastAsiaTheme="majorEastAsia" w:hAnsiTheme="majorHAnsi" w:cstheme="majorBidi"/>
    </w:rPr>
  </w:style>
  <w:style w:type="paragraph" w:styleId="Heading3">
    <w:name w:val="heading 3"/>
    <w:basedOn w:val="Normal"/>
    <w:next w:val="Normal"/>
    <w:link w:val="Heading3Char"/>
    <w:uiPriority w:val="9"/>
    <w:unhideWhenUsed/>
    <w:qFormat/>
    <w:pPr>
      <w:keepNext/>
      <w:ind w:leftChars="300" w:left="300" w:hangingChars="200" w:hanging="2000"/>
      <w:outlineLvl w:val="2"/>
    </w:pPr>
    <w:rPr>
      <w:rFonts w:asciiTheme="majorHAnsi" w:eastAsiaTheme="majorEastAsia" w:hAnsiTheme="majorHAnsi" w:cstheme="majorBidi"/>
    </w:rPr>
  </w:style>
  <w:style w:type="paragraph" w:styleId="Heading4">
    <w:name w:val="heading 4"/>
    <w:basedOn w:val="Normal"/>
    <w:next w:val="Normal"/>
    <w:link w:val="Heading4Char"/>
    <w:uiPriority w:val="9"/>
    <w:unhideWhenUsed/>
    <w:qFormat/>
    <w:pPr>
      <w:keepNext/>
      <w:ind w:leftChars="400" w:left="400" w:hangingChars="200" w:hanging="2000"/>
      <w:outlineLvl w:val="3"/>
    </w:pPr>
    <w:rPr>
      <w:b/>
      <w:bCs/>
    </w:rPr>
  </w:style>
  <w:style w:type="paragraph" w:styleId="Heading5">
    <w:name w:val="heading 5"/>
    <w:basedOn w:val="Normal"/>
    <w:next w:val="Normal"/>
    <w:link w:val="Heading5Char"/>
    <w:uiPriority w:val="9"/>
    <w:unhideWhenUsed/>
    <w:qFormat/>
    <w:pPr>
      <w:keepNext/>
      <w:ind w:leftChars="500" w:left="500" w:hangingChars="200" w:hanging="2000"/>
      <w:outlineLvl w:val="4"/>
    </w:pPr>
    <w:rPr>
      <w:rFonts w:asciiTheme="majorHAnsi" w:eastAsiaTheme="majorEastAsia" w:hAnsiTheme="majorHAnsi" w:cstheme="majorBidi"/>
    </w:rPr>
  </w:style>
  <w:style w:type="paragraph" w:styleId="Heading6">
    <w:name w:val="heading 6"/>
    <w:basedOn w:val="Normal"/>
    <w:next w:val="Normal"/>
    <w:link w:val="Heading6Char"/>
    <w:uiPriority w:val="9"/>
    <w:unhideWhenUsed/>
    <w:qFormat/>
    <w:pPr>
      <w:keepNext/>
      <w:ind w:leftChars="600" w:left="600" w:hangingChars="200" w:hanging="2000"/>
      <w:outlineLvl w:val="5"/>
    </w:pPr>
    <w:rPr>
      <w:b/>
      <w:bCs/>
    </w:rPr>
  </w:style>
  <w:style w:type="paragraph" w:styleId="Heading7">
    <w:name w:val="heading 7"/>
    <w:basedOn w:val="Normal"/>
    <w:next w:val="Normal"/>
    <w:link w:val="Heading7Char"/>
    <w:uiPriority w:val="9"/>
    <w:unhideWhenUsed/>
    <w:qFormat/>
    <w:pPr>
      <w:keepNext/>
      <w:ind w:leftChars="700" w:left="700" w:hangingChars="200" w:hanging="2000"/>
      <w:outlineLvl w:val="6"/>
    </w:pPr>
  </w:style>
  <w:style w:type="paragraph" w:styleId="Heading8">
    <w:name w:val="heading 8"/>
    <w:basedOn w:val="Normal"/>
    <w:next w:val="Normal"/>
    <w:link w:val="Heading8Char"/>
    <w:uiPriority w:val="9"/>
    <w:unhideWhenUsed/>
    <w:qFormat/>
    <w:pPr>
      <w:keepNext/>
      <w:ind w:leftChars="800" w:left="800" w:hangingChars="200" w:hanging="2000"/>
      <w:outlineLvl w:val="7"/>
    </w:pPr>
  </w:style>
  <w:style w:type="paragraph" w:styleId="Heading9">
    <w:name w:val="heading 9"/>
    <w:basedOn w:val="Normal"/>
    <w:next w:val="Normal"/>
    <w:link w:val="Heading9Char"/>
    <w:uiPriority w:val="9"/>
    <w:unhideWhenUsed/>
    <w:qFormat/>
    <w:pPr>
      <w:keepNext/>
      <w:ind w:leftChars="900" w:left="900" w:hangingChars="200" w:hanging="200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sz w:val="28"/>
      <w:szCs w:val="28"/>
    </w:rPr>
  </w:style>
  <w:style w:type="character" w:customStyle="1" w:styleId="Heading2Char">
    <w:name w:val="Heading 2 Char"/>
    <w:basedOn w:val="DefaultParagraphFont"/>
    <w:link w:val="Heading2"/>
    <w:uiPriority w:val="9"/>
    <w:rPr>
      <w:rFonts w:asciiTheme="majorHAnsi" w:eastAsiaTheme="majorEastAsia" w:hAnsiTheme="majorHAnsi" w:cstheme="majorBidi"/>
    </w:rPr>
  </w:style>
  <w:style w:type="character" w:customStyle="1" w:styleId="Heading3Char">
    <w:name w:val="Heading 3 Char"/>
    <w:basedOn w:val="DefaultParagraphFont"/>
    <w:link w:val="Heading3"/>
    <w:uiPriority w:val="9"/>
    <w:rPr>
      <w:rFonts w:asciiTheme="majorHAnsi" w:eastAsiaTheme="majorEastAsia" w:hAnsiTheme="majorHAnsi" w:cstheme="majorBidi"/>
    </w:rPr>
  </w:style>
  <w:style w:type="character" w:customStyle="1" w:styleId="Heading4Char">
    <w:name w:val="Heading 4 Char"/>
    <w:basedOn w:val="DefaultParagraphFont"/>
    <w:link w:val="Heading4"/>
    <w:uiPriority w:val="9"/>
    <w:rPr>
      <w:b/>
      <w:bCs/>
    </w:rPr>
  </w:style>
  <w:style w:type="character" w:customStyle="1" w:styleId="Heading5Char">
    <w:name w:val="Heading 5 Char"/>
    <w:basedOn w:val="DefaultParagraphFont"/>
    <w:link w:val="Heading5"/>
    <w:uiPriority w:val="9"/>
    <w:rPr>
      <w:rFonts w:asciiTheme="majorHAnsi" w:eastAsiaTheme="majorEastAsia" w:hAnsiTheme="majorHAnsi" w:cstheme="majorBidi"/>
    </w:rPr>
  </w:style>
  <w:style w:type="character" w:customStyle="1" w:styleId="Heading6Char">
    <w:name w:val="Heading 6 Char"/>
    <w:basedOn w:val="DefaultParagraphFont"/>
    <w:link w:val="Heading6"/>
    <w:uiPriority w:val="9"/>
    <w:rPr>
      <w:b/>
      <w:bCs/>
    </w:rPr>
  </w:style>
  <w:style w:type="character" w:customStyle="1" w:styleId="Heading7Char">
    <w:name w:val="Heading 7 Char"/>
    <w:basedOn w:val="DefaultParagraphFont"/>
    <w:link w:val="Heading7"/>
    <w:uiPriority w:val="9"/>
  </w:style>
  <w:style w:type="character" w:customStyle="1" w:styleId="Heading8Char">
    <w:name w:val="Heading 8 Char"/>
    <w:basedOn w:val="DefaultParagraphFont"/>
    <w:link w:val="Heading8"/>
    <w:uiPriority w:val="9"/>
  </w:style>
  <w:style w:type="character" w:customStyle="1" w:styleId="Heading9Char">
    <w:name w:val="Heading 9 Char"/>
    <w:basedOn w:val="DefaultParagraphFont"/>
    <w:link w:val="Heading9"/>
    <w:uiPriority w:val="9"/>
  </w:style>
  <w:style w:type="paragraph" w:styleId="Title">
    <w:name w:val="Title"/>
    <w:basedOn w:val="Normal"/>
    <w:next w:val="Normal"/>
    <w:link w:val="TitleChar"/>
    <w:uiPriority w:val="10"/>
    <w:qFormat/>
    <w:pPr>
      <w:spacing w:before="240" w:after="120"/>
      <w:jc w:val="center"/>
      <w:outlineLvl w:val="0"/>
    </w:pPr>
    <w:rPr>
      <w:rFonts w:asciiTheme="majorHAnsi" w:eastAsiaTheme="majorEastAsia" w:hAnsiTheme="majorHAnsi" w:cstheme="majorBidi"/>
      <w:b/>
      <w:bCs/>
      <w:sz w:val="32"/>
      <w:szCs w:val="32"/>
    </w:rPr>
  </w:style>
  <w:style w:type="character" w:customStyle="1" w:styleId="TitleChar">
    <w:name w:val="Title Char"/>
    <w:basedOn w:val="DefaultParagraphFont"/>
    <w:link w:val="Title"/>
    <w:uiPriority w:val="10"/>
    <w:rPr>
      <w:rFonts w:asciiTheme="majorHAnsi" w:eastAsiaTheme="majorEastAsia" w:hAnsiTheme="majorHAnsi" w:cstheme="majorBidi"/>
      <w:b/>
      <w:bCs/>
      <w:sz w:val="32"/>
      <w:szCs w:val="32"/>
    </w:rPr>
  </w:style>
  <w:style w:type="paragraph" w:styleId="Subtitle">
    <w:name w:val="Subtitle"/>
    <w:basedOn w:val="Normal"/>
    <w:next w:val="Normal"/>
    <w:link w:val="SubtitleChar"/>
    <w:uiPriority w:val="11"/>
    <w:qFormat/>
    <w:pPr>
      <w:spacing w:after="60"/>
      <w:jc w:val="center"/>
      <w:outlineLvl w:val="1"/>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Pr>
      <w:rFonts w:asciiTheme="majorHAnsi" w:eastAsiaTheme="majorEastAsia" w:hAnsiTheme="majorHAnsi" w:cstheme="majorBidi"/>
      <w:sz w:val="24"/>
      <w:szCs w:val="24"/>
    </w:rPr>
  </w:style>
  <w:style w:type="character" w:styleId="SubtleEmphasis">
    <w:name w:val="Subtle Emphasis"/>
    <w:basedOn w:val="DefaultParagraphFont"/>
    <w:uiPriority w:val="19"/>
    <w:qFormat/>
    <w:rPr>
      <w:i/>
      <w:iCs/>
      <w:color w:val="808080" w:themeColor="text1" w:themeTint="7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Pr>
      <w:b/>
      <w:bCs/>
      <w:i/>
      <w:iCs/>
      <w:color w:val="4F81BD" w:themeColor="accent1"/>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rPr>
      <w:i/>
      <w:iCs/>
      <w:color w:val="000000" w:themeColor="text1"/>
    </w:rPr>
  </w:style>
  <w:style w:type="character" w:customStyle="1" w:styleId="QuoteChar">
    <w:name w:val="Quote Char"/>
    <w:basedOn w:val="DefaultParagraphFont"/>
    <w:link w:val="Quote"/>
    <w:uiPriority w:val="29"/>
    <w:rPr>
      <w:i/>
      <w:iCs/>
      <w:color w:val="000000" w:themeColor="text1"/>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Pr>
      <w:b/>
      <w:bCs/>
      <w:i/>
      <w:iCs/>
      <w:color w:val="4F81BD" w:themeColor="accent1"/>
    </w:rPr>
  </w:style>
  <w:style w:type="character" w:styleId="SubtleReference">
    <w:name w:val="Subtle Reference"/>
    <w:basedOn w:val="DefaultParagraphFont"/>
    <w:uiPriority w:val="31"/>
    <w:qFormat/>
    <w:rPr>
      <w:smallCaps/>
      <w:color w:val="C0504D" w:themeColor="accent2"/>
      <w:u w:val="single"/>
    </w:rPr>
  </w:style>
  <w:style w:type="character" w:styleId="IntenseReference">
    <w:name w:val="Intense Reference"/>
    <w:basedOn w:val="DefaultParagraphFont"/>
    <w:uiPriority w:val="32"/>
    <w:qFormat/>
    <w:rPr>
      <w:b/>
      <w:bCs/>
      <w:smallCaps/>
      <w:color w:val="C0504D" w:themeColor="accent2"/>
      <w:spacing w:val="5"/>
      <w:u w:val="single"/>
    </w:rPr>
  </w:style>
  <w:style w:type="character" w:styleId="BookTitle">
    <w:name w:val="Book Title"/>
    <w:basedOn w:val="DefaultParagraphFont"/>
    <w:uiPriority w:val="33"/>
    <w:qFormat/>
    <w:rPr>
      <w:b/>
      <w:bCs/>
      <w:smallCaps/>
      <w:spacing w:val="5"/>
    </w:rPr>
  </w:style>
  <w:style w:type="paragraph" w:styleId="ListParagraph">
    <w:name w:val="List Paragraph"/>
    <w:basedOn w:val="Normal"/>
    <w:uiPriority w:val="34"/>
    <w:qFormat/>
    <w:pPr>
      <w:ind w:leftChars="400" w:left="800"/>
    </w:pPr>
  </w:style>
  <w:style w:type="character" w:styleId="Hyperlink">
    <w:name w:val="Hyperlink"/>
    <w:basedOn w:val="DefaultParagraphFont"/>
    <w:uiPriority w:val="99"/>
    <w:unhideWhenUsed/>
    <w:rPr>
      <w:color w:val="0000FF" w:themeColor="hyperlink"/>
      <w:u w:val="single"/>
    </w:rPr>
  </w:style>
  <w:style w:type="character" w:styleId="FollowedHyperlink">
    <w:name w:val="FollowedHyperlink"/>
    <w:basedOn w:val="DefaultParagraphFont"/>
    <w:uiPriority w:val="99"/>
    <w:unhideWhenUsed/>
    <w:rPr>
      <w:color w:val="800080" w:themeColor="followedHyperlink"/>
      <w:u w:val="single"/>
    </w:rPr>
  </w:style>
  <w:style w:type="character" w:styleId="CommentReference">
    <w:name w:val="annotation reference"/>
    <w:basedOn w:val="DefaultParagraphFont"/>
    <w:uiPriority w:val="99"/>
    <w:semiHidden/>
    <w:unhideWhenUsed/>
    <w:rsid w:val="002F3A3A"/>
    <w:rPr>
      <w:sz w:val="16"/>
      <w:szCs w:val="16"/>
    </w:rPr>
  </w:style>
  <w:style w:type="paragraph" w:styleId="CommentText">
    <w:name w:val="annotation text"/>
    <w:basedOn w:val="Normal"/>
    <w:link w:val="CommentTextChar"/>
    <w:uiPriority w:val="99"/>
    <w:semiHidden/>
    <w:unhideWhenUsed/>
    <w:rsid w:val="002F3A3A"/>
    <w:pPr>
      <w:spacing w:line="240" w:lineRule="auto"/>
    </w:pPr>
    <w:rPr>
      <w:szCs w:val="20"/>
    </w:rPr>
  </w:style>
  <w:style w:type="character" w:customStyle="1" w:styleId="CommentTextChar">
    <w:name w:val="Comment Text Char"/>
    <w:basedOn w:val="DefaultParagraphFont"/>
    <w:link w:val="CommentText"/>
    <w:uiPriority w:val="99"/>
    <w:semiHidden/>
    <w:rsid w:val="002F3A3A"/>
    <w:rPr>
      <w:szCs w:val="20"/>
    </w:rPr>
  </w:style>
  <w:style w:type="paragraph" w:styleId="CommentSubject">
    <w:name w:val="annotation subject"/>
    <w:basedOn w:val="CommentText"/>
    <w:next w:val="CommentText"/>
    <w:link w:val="CommentSubjectChar"/>
    <w:uiPriority w:val="99"/>
    <w:semiHidden/>
    <w:unhideWhenUsed/>
    <w:rsid w:val="002F3A3A"/>
    <w:rPr>
      <w:b/>
      <w:bCs/>
    </w:rPr>
  </w:style>
  <w:style w:type="character" w:customStyle="1" w:styleId="CommentSubjectChar">
    <w:name w:val="Comment Subject Char"/>
    <w:basedOn w:val="CommentTextChar"/>
    <w:link w:val="CommentSubject"/>
    <w:uiPriority w:val="99"/>
    <w:semiHidden/>
    <w:rsid w:val="002F3A3A"/>
    <w:rPr>
      <w:b/>
      <w:bCs/>
      <w:szCs w:val="20"/>
    </w:rPr>
  </w:style>
  <w:style w:type="paragraph" w:styleId="Revision">
    <w:name w:val="Revision"/>
    <w:hidden/>
    <w:uiPriority w:val="99"/>
    <w:semiHidden/>
    <w:rsid w:val="002F3A3A"/>
    <w:pPr>
      <w:spacing w:after="0" w:line="240" w:lineRule="auto"/>
      <w:jc w:val="left"/>
    </w:pPr>
  </w:style>
  <w:style w:type="paragraph" w:styleId="BalloonText">
    <w:name w:val="Balloon Text"/>
    <w:basedOn w:val="Normal"/>
    <w:link w:val="BalloonTextChar"/>
    <w:uiPriority w:val="99"/>
    <w:semiHidden/>
    <w:unhideWhenUsed/>
    <w:rsid w:val="002F3A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3A3A"/>
    <w:rPr>
      <w:rFonts w:ascii="Segoe UI" w:hAnsi="Segoe UI" w:cs="Segoe UI"/>
      <w:sz w:val="18"/>
      <w:szCs w:val="18"/>
    </w:rPr>
  </w:style>
  <w:style w:type="paragraph" w:styleId="Header">
    <w:name w:val="header"/>
    <w:basedOn w:val="Normal"/>
    <w:link w:val="HeaderChar"/>
    <w:uiPriority w:val="99"/>
    <w:unhideWhenUsed/>
    <w:rsid w:val="00E871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714A"/>
  </w:style>
  <w:style w:type="paragraph" w:styleId="Footer">
    <w:name w:val="footer"/>
    <w:basedOn w:val="Normal"/>
    <w:link w:val="FooterChar"/>
    <w:uiPriority w:val="99"/>
    <w:unhideWhenUsed/>
    <w:rsid w:val="00E871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71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3007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Microsoft%20Office\Root\Templates\1033\Word%202010%20loo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Word 2010 look</Template>
  <TotalTime>1</TotalTime>
  <Pages>1</Pages>
  <Words>491</Words>
  <Characters>2945</Characters>
  <Application>Microsoft Office Word</Application>
  <DocSecurity>0</DocSecurity>
  <Lines>30</Lines>
  <Paragraphs>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박상훈</dc:creator>
  <cp:keywords/>
  <dc:description/>
  <cp:lastModifiedBy>WILSON, MATTHEW</cp:lastModifiedBy>
  <cp:revision>4</cp:revision>
  <dcterms:created xsi:type="dcterms:W3CDTF">2019-10-01T13:02:00Z</dcterms:created>
  <dcterms:modified xsi:type="dcterms:W3CDTF">2019-10-01T13:02:00Z</dcterms:modified>
</cp:coreProperties>
</file>